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E81DC" w14:textId="77777777" w:rsidR="008C5500" w:rsidRPr="008C5500" w:rsidRDefault="008C5500" w:rsidP="008C5500">
      <w:pPr>
        <w:rPr>
          <w:vanish/>
        </w:rPr>
      </w:pPr>
    </w:p>
    <w:tbl>
      <w:tblPr>
        <w:tblpPr w:leftFromText="141" w:rightFromText="141" w:vertAnchor="text" w:horzAnchor="margin" w:tblpXSpec="right" w:tblpY="-9"/>
        <w:tblW w:w="0" w:type="auto"/>
        <w:tblLayout w:type="fixed"/>
        <w:tblLook w:val="04A0" w:firstRow="1" w:lastRow="0" w:firstColumn="1" w:lastColumn="0" w:noHBand="0" w:noVBand="1"/>
      </w:tblPr>
      <w:tblGrid>
        <w:gridCol w:w="2459"/>
        <w:gridCol w:w="2459"/>
      </w:tblGrid>
      <w:tr w:rsidR="00D330AE" w:rsidRPr="00665857" w14:paraId="3A65DE00" w14:textId="000E169F" w:rsidTr="00BF3990">
        <w:trPr>
          <w:trHeight w:val="238"/>
        </w:trPr>
        <w:tc>
          <w:tcPr>
            <w:tcW w:w="2459" w:type="dxa"/>
          </w:tcPr>
          <w:p w14:paraId="3B189DAE" w14:textId="70D454B5" w:rsidR="00D330AE" w:rsidRPr="00C02CEE" w:rsidRDefault="00D330AE" w:rsidP="00D330AE">
            <w:pPr>
              <w:widowControl w:val="0"/>
              <w:jc w:val="center"/>
              <w:rPr>
                <w:rFonts w:ascii="Century Gothic" w:hAnsi="Century Gothic"/>
                <w:b/>
                <w:bCs/>
                <w:color w:val="auto"/>
                <w:sz w:val="14"/>
              </w:rPr>
            </w:pPr>
          </w:p>
        </w:tc>
        <w:tc>
          <w:tcPr>
            <w:tcW w:w="2459" w:type="dxa"/>
          </w:tcPr>
          <w:p w14:paraId="37868131" w14:textId="73B541AE" w:rsidR="00D330AE" w:rsidRPr="00C02CEE" w:rsidRDefault="00D330AE" w:rsidP="00D330AE">
            <w:pPr>
              <w:widowControl w:val="0"/>
              <w:jc w:val="center"/>
              <w:rPr>
                <w:rFonts w:ascii="Century Gothic" w:hAnsi="Century Gothic"/>
                <w:b/>
                <w:bCs/>
                <w:color w:val="auto"/>
                <w:sz w:val="14"/>
              </w:rPr>
            </w:pPr>
            <w:r w:rsidRPr="00AE69BF">
              <w:rPr>
                <w:rFonts w:ascii="Century Gothic" w:hAnsi="Century Gothic"/>
                <w:b/>
                <w:bCs/>
                <w:color w:val="auto"/>
              </w:rPr>
              <w:t>Novo pedido/</w:t>
            </w:r>
            <w:r w:rsidRPr="00AE69BF">
              <w:rPr>
                <w:rFonts w:ascii="Century Gothic" w:hAnsi="Century Gothic"/>
                <w:b/>
                <w:bCs/>
                <w:i/>
                <w:color w:val="auto"/>
              </w:rPr>
              <w:t>New application</w:t>
            </w:r>
          </w:p>
        </w:tc>
      </w:tr>
      <w:tr w:rsidR="00D330AE" w:rsidRPr="00665857" w14:paraId="04F28F2F" w14:textId="3E170DD1" w:rsidTr="00BF3990">
        <w:trPr>
          <w:trHeight w:val="260"/>
        </w:trPr>
        <w:tc>
          <w:tcPr>
            <w:tcW w:w="2459" w:type="dxa"/>
          </w:tcPr>
          <w:p w14:paraId="71026BE8" w14:textId="6F2A8194" w:rsidR="00D330AE" w:rsidRPr="00C02CEE" w:rsidRDefault="00D330AE" w:rsidP="00D330AE">
            <w:pPr>
              <w:widowControl w:val="0"/>
              <w:tabs>
                <w:tab w:val="center" w:pos="4252"/>
              </w:tabs>
              <w:rPr>
                <w:rFonts w:ascii="Century Gothic" w:hAnsi="Century Gothic"/>
                <w:bCs/>
                <w:color w:val="auto"/>
                <w:sz w:val="14"/>
              </w:rPr>
            </w:pPr>
          </w:p>
        </w:tc>
        <w:tc>
          <w:tcPr>
            <w:tcW w:w="2459" w:type="dxa"/>
          </w:tcPr>
          <w:p w14:paraId="1579EA50" w14:textId="0BA5A913" w:rsidR="00D330AE" w:rsidRPr="00C02CEE" w:rsidRDefault="00D330AE" w:rsidP="00D330AE">
            <w:pPr>
              <w:widowControl w:val="0"/>
              <w:tabs>
                <w:tab w:val="center" w:pos="4252"/>
              </w:tabs>
              <w:rPr>
                <w:rFonts w:ascii="Century Gothic" w:hAnsi="Century Gothic"/>
                <w:bCs/>
                <w:color w:val="auto"/>
                <w:sz w:val="14"/>
              </w:rPr>
            </w:pPr>
            <w:r w:rsidRPr="00C02CEE">
              <w:rPr>
                <w:rFonts w:ascii="Century Gothic" w:hAnsi="Century Gothic"/>
                <w:bCs/>
                <w:color w:val="auto"/>
              </w:rPr>
              <w:t>Renovação /</w:t>
            </w:r>
            <w:r w:rsidRPr="00C02CEE">
              <w:rPr>
                <w:rFonts w:ascii="Century Gothic" w:hAnsi="Century Gothic"/>
                <w:bCs/>
                <w:i/>
                <w:color w:val="auto"/>
              </w:rPr>
              <w:t>Renewal</w:t>
            </w:r>
          </w:p>
        </w:tc>
      </w:tr>
    </w:tbl>
    <w:p w14:paraId="686BA0C4" w14:textId="1260C46C" w:rsidR="00A92A52" w:rsidRPr="00665857" w:rsidRDefault="00A92A52" w:rsidP="00A92A52">
      <w:pPr>
        <w:widowControl w:val="0"/>
        <w:tabs>
          <w:tab w:val="center" w:pos="4252"/>
        </w:tabs>
        <w:jc w:val="center"/>
        <w:rPr>
          <w:rFonts w:ascii="Calibri" w:hAnsi="Calibri"/>
          <w:b/>
          <w:highlight w:val="yellow"/>
        </w:rPr>
      </w:pPr>
    </w:p>
    <w:p w14:paraId="04035CDE" w14:textId="255C0CE5" w:rsidR="00A92A52" w:rsidRPr="00665857" w:rsidRDefault="003708CA" w:rsidP="00F86C41">
      <w:pPr>
        <w:widowControl w:val="0"/>
        <w:tabs>
          <w:tab w:val="left" w:pos="2010"/>
          <w:tab w:val="center" w:pos="4252"/>
        </w:tabs>
        <w:jc w:val="right"/>
        <w:rPr>
          <w:rFonts w:ascii="Calibri" w:hAnsi="Calibri"/>
          <w:b/>
          <w:highlight w:val="yellow"/>
        </w:rPr>
      </w:pPr>
      <w:r>
        <w:rPr>
          <w:rFonts w:ascii="Calibri" w:hAnsi="Calibri"/>
          <w:b/>
          <w:noProof/>
        </w:rPr>
        <w:drawing>
          <wp:anchor distT="0" distB="0" distL="114300" distR="114300" simplePos="0" relativeHeight="251662336" behindDoc="1" locked="0" layoutInCell="1" allowOverlap="1" wp14:anchorId="1B0E73BD" wp14:editId="200A369D">
            <wp:simplePos x="0" y="0"/>
            <wp:positionH relativeFrom="column">
              <wp:posOffset>3423920</wp:posOffset>
            </wp:positionH>
            <wp:positionV relativeFrom="paragraph">
              <wp:posOffset>6985</wp:posOffset>
            </wp:positionV>
            <wp:extent cx="839470" cy="872490"/>
            <wp:effectExtent l="0" t="0" r="0" b="0"/>
            <wp:wrapThrough wrapText="bothSides">
              <wp:wrapPolygon edited="0">
                <wp:start x="0" y="0"/>
                <wp:lineTo x="0" y="21223"/>
                <wp:lineTo x="21077" y="21223"/>
                <wp:lineTo x="21077" y="0"/>
                <wp:lineTo x="0" y="0"/>
              </wp:wrapPolygon>
            </wp:wrapThrough>
            <wp:docPr id="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470" cy="87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0E6613" w14:textId="77777777" w:rsidR="00A92A52" w:rsidRPr="00665857" w:rsidRDefault="00A92A52" w:rsidP="00A92A52">
      <w:pPr>
        <w:widowControl w:val="0"/>
        <w:tabs>
          <w:tab w:val="left" w:pos="2010"/>
          <w:tab w:val="center" w:pos="4252"/>
        </w:tabs>
        <w:jc w:val="both"/>
        <w:rPr>
          <w:rFonts w:ascii="Calibri" w:hAnsi="Calibri"/>
          <w:b/>
          <w:highlight w:val="yellow"/>
        </w:rPr>
      </w:pPr>
      <w:r w:rsidRPr="00665857">
        <w:rPr>
          <w:rFonts w:ascii="Calibri" w:hAnsi="Calibri"/>
          <w:b/>
          <w:highlight w:val="yellow"/>
        </w:rPr>
        <w:t xml:space="preserve">                             </w:t>
      </w:r>
    </w:p>
    <w:p w14:paraId="136EADF0" w14:textId="77777777" w:rsidR="00A92A52" w:rsidRDefault="00A92A52" w:rsidP="00A92A52">
      <w:pPr>
        <w:widowControl w:val="0"/>
        <w:tabs>
          <w:tab w:val="left" w:pos="2010"/>
          <w:tab w:val="center" w:pos="4252"/>
        </w:tabs>
        <w:rPr>
          <w:rFonts w:ascii="Calibri" w:hAnsi="Calibri"/>
          <w:b/>
          <w:highlight w:val="yellow"/>
        </w:rPr>
      </w:pPr>
    </w:p>
    <w:p w14:paraId="18138B29" w14:textId="77777777" w:rsidR="001D6964" w:rsidRDefault="001D6964" w:rsidP="00A92A52">
      <w:pPr>
        <w:widowControl w:val="0"/>
        <w:tabs>
          <w:tab w:val="left" w:pos="2010"/>
          <w:tab w:val="center" w:pos="4252"/>
        </w:tabs>
        <w:rPr>
          <w:rFonts w:ascii="Calibri" w:hAnsi="Calibri"/>
          <w:b/>
          <w:highlight w:val="yellow"/>
        </w:rPr>
      </w:pPr>
    </w:p>
    <w:p w14:paraId="40CE557F" w14:textId="77777777" w:rsidR="00983283" w:rsidRPr="00983283" w:rsidRDefault="00983283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b/>
          <w:sz w:val="10"/>
          <w:szCs w:val="18"/>
        </w:rPr>
      </w:pPr>
    </w:p>
    <w:p w14:paraId="39A89019" w14:textId="77777777" w:rsidR="003708CA" w:rsidRDefault="003708CA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b/>
          <w:sz w:val="18"/>
          <w:szCs w:val="18"/>
        </w:rPr>
      </w:pPr>
    </w:p>
    <w:p w14:paraId="0B17DDF3" w14:textId="77777777" w:rsidR="003708CA" w:rsidRDefault="003708CA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b/>
          <w:sz w:val="18"/>
          <w:szCs w:val="18"/>
        </w:rPr>
      </w:pPr>
    </w:p>
    <w:p w14:paraId="46B2CC6B" w14:textId="12ACD298" w:rsidR="00A92A52" w:rsidRPr="00484599" w:rsidRDefault="00A92A52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sz w:val="18"/>
          <w:szCs w:val="18"/>
        </w:rPr>
      </w:pPr>
      <w:r w:rsidRPr="00484599">
        <w:rPr>
          <w:rFonts w:ascii="Century Gothic" w:hAnsi="Century Gothic"/>
          <w:b/>
          <w:sz w:val="18"/>
          <w:szCs w:val="18"/>
        </w:rPr>
        <w:t>REPÚBLICA DE MOÇAMBIQUE</w:t>
      </w:r>
    </w:p>
    <w:p w14:paraId="5458F232" w14:textId="77777777" w:rsidR="00A92A52" w:rsidRPr="00484599" w:rsidRDefault="00A92A52" w:rsidP="002D736A">
      <w:pPr>
        <w:pStyle w:val="Heading3"/>
        <w:tabs>
          <w:tab w:val="center" w:pos="2899"/>
          <w:tab w:val="left" w:pos="5819"/>
        </w:tabs>
        <w:rPr>
          <w:rFonts w:ascii="Century Gothic" w:hAnsi="Century Gothic"/>
          <w:sz w:val="18"/>
          <w:szCs w:val="18"/>
        </w:rPr>
      </w:pPr>
      <w:r w:rsidRPr="00484599">
        <w:rPr>
          <w:rFonts w:ascii="Century Gothic" w:hAnsi="Century Gothic"/>
          <w:sz w:val="18"/>
          <w:szCs w:val="18"/>
        </w:rPr>
        <w:t>MINISTÉRIO DA SAÚDE</w:t>
      </w:r>
    </w:p>
    <w:p w14:paraId="73505362" w14:textId="77777777" w:rsidR="00CF2CF4" w:rsidRPr="00484599" w:rsidRDefault="00CF2CF4" w:rsidP="00CF2CF4">
      <w:pPr>
        <w:jc w:val="center"/>
        <w:rPr>
          <w:rFonts w:ascii="Century Gothic" w:hAnsi="Century Gothic"/>
          <w:i/>
          <w:sz w:val="10"/>
          <w:szCs w:val="18"/>
          <w:lang w:val="en-ZA"/>
        </w:rPr>
      </w:pPr>
      <w:r w:rsidRPr="00484599">
        <w:rPr>
          <w:rStyle w:val="shorttext"/>
          <w:rFonts w:ascii="Century Gothic" w:hAnsi="Century Gothic"/>
          <w:i/>
          <w:sz w:val="10"/>
          <w:szCs w:val="18"/>
          <w:lang w:val="en"/>
        </w:rPr>
        <w:t>REPUBLIC OF MOZAMBIQUE</w:t>
      </w:r>
      <w:r w:rsidRPr="00484599">
        <w:rPr>
          <w:rFonts w:ascii="Century Gothic" w:hAnsi="Century Gothic"/>
          <w:i/>
          <w:sz w:val="10"/>
          <w:szCs w:val="18"/>
          <w:lang w:val="en"/>
        </w:rPr>
        <w:br/>
      </w:r>
      <w:r w:rsidRPr="00484599">
        <w:rPr>
          <w:rStyle w:val="shorttext"/>
          <w:rFonts w:ascii="Century Gothic" w:hAnsi="Century Gothic"/>
          <w:i/>
          <w:sz w:val="10"/>
          <w:szCs w:val="18"/>
          <w:lang w:val="en"/>
        </w:rPr>
        <w:t>MINISTRY OF HEALTH</w:t>
      </w:r>
    </w:p>
    <w:p w14:paraId="6B9BD407" w14:textId="31668B68" w:rsidR="00A92A52" w:rsidRPr="00CF2CF4" w:rsidRDefault="00CA20B6" w:rsidP="00A92A52">
      <w:pPr>
        <w:jc w:val="center"/>
        <w:rPr>
          <w:rFonts w:ascii="Calibri" w:hAnsi="Calibri"/>
          <w:b/>
          <w:bCs/>
          <w:sz w:val="6"/>
          <w:lang w:val="en-ZA"/>
        </w:rPr>
      </w:pPr>
      <w:r w:rsidRPr="00CC1862">
        <w:rPr>
          <w:rFonts w:ascii="Calibri" w:hAnsi="Calibri"/>
          <w:b/>
          <w:bCs/>
          <w:i/>
          <w:iCs/>
          <w:noProof/>
          <w:color w:val="A6A6A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47ADF46" wp14:editId="11241C83">
                <wp:simplePos x="0" y="0"/>
                <wp:positionH relativeFrom="column">
                  <wp:posOffset>1363980</wp:posOffset>
                </wp:positionH>
                <wp:positionV relativeFrom="paragraph">
                  <wp:posOffset>3810</wp:posOffset>
                </wp:positionV>
                <wp:extent cx="4086225" cy="0"/>
                <wp:effectExtent l="9525" t="14605" r="9525" b="13970"/>
                <wp:wrapNone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8622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974C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07.4pt;margin-top:.3pt;width:321.75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" strokecolor="#7f7f7f" strokeweight="1.5pt"/>
            </w:pict>
          </mc:Fallback>
        </mc:AlternateContent>
      </w:r>
    </w:p>
    <w:p w14:paraId="7EBDAFD2" w14:textId="01BDB044" w:rsidR="00933C02" w:rsidRPr="00933C02" w:rsidRDefault="00933C02" w:rsidP="00933C02">
      <w:pPr>
        <w:widowControl w:val="0"/>
        <w:jc w:val="both"/>
        <w:rPr>
          <w:rFonts w:ascii="Century Gothic" w:hAnsi="Century Gothic"/>
          <w:sz w:val="16"/>
        </w:rPr>
      </w:pPr>
    </w:p>
    <w:tbl>
      <w:tblPr>
        <w:tblpPr w:leftFromText="141" w:rightFromText="141" w:vertAnchor="text" w:horzAnchor="margin" w:tblpXSpec="right" w:tblpY="458"/>
        <w:tblW w:w="0" w:type="auto"/>
        <w:tblLook w:val="04A0" w:firstRow="1" w:lastRow="0" w:firstColumn="1" w:lastColumn="0" w:noHBand="0" w:noVBand="1"/>
      </w:tblPr>
      <w:tblGrid>
        <w:gridCol w:w="3583"/>
      </w:tblGrid>
      <w:tr w:rsidR="00933C02" w:rsidRPr="00933C02" w14:paraId="0F3410B1" w14:textId="77777777" w:rsidTr="00933C02">
        <w:trPr>
          <w:trHeight w:val="415"/>
        </w:trPr>
        <w:tc>
          <w:tcPr>
            <w:tcW w:w="3583" w:type="dxa"/>
          </w:tcPr>
          <w:p w14:paraId="4E0F01FA" w14:textId="77777777" w:rsidR="00933C02" w:rsidRPr="00933C02" w:rsidRDefault="00933C02" w:rsidP="00933C02">
            <w:pPr>
              <w:widowControl w:val="0"/>
              <w:jc w:val="both"/>
              <w:rPr>
                <w:rFonts w:ascii="Century Gothic" w:hAnsi="Century Gothic"/>
                <w:sz w:val="18"/>
              </w:rPr>
            </w:pPr>
            <w:r w:rsidRPr="00933C02">
              <w:rPr>
                <w:rFonts w:ascii="Century Gothic" w:hAnsi="Century Gothic"/>
                <w:sz w:val="18"/>
              </w:rPr>
              <w:t>A Direcção Nacional de Farmácia</w:t>
            </w:r>
          </w:p>
          <w:p w14:paraId="30CBA2DF" w14:textId="77777777" w:rsidR="00933C02" w:rsidRPr="00933C02" w:rsidRDefault="00933C02" w:rsidP="00933C02">
            <w:pPr>
              <w:widowControl w:val="0"/>
              <w:jc w:val="center"/>
              <w:rPr>
                <w:rFonts w:ascii="Century Gothic" w:hAnsi="Century Gothic"/>
                <w:b/>
                <w:i/>
              </w:rPr>
            </w:pPr>
            <w:r w:rsidRPr="00933C02">
              <w:rPr>
                <w:rFonts w:ascii="Century Gothic" w:hAnsi="Century Gothic"/>
                <w:sz w:val="14"/>
              </w:rPr>
              <w:t>The National Directorate of Pharmacy</w:t>
            </w:r>
          </w:p>
        </w:tc>
      </w:tr>
      <w:tr w:rsidR="00933C02" w:rsidRPr="00933C02" w14:paraId="1D318AB4" w14:textId="77777777" w:rsidTr="00933C02">
        <w:trPr>
          <w:trHeight w:val="415"/>
        </w:trPr>
        <w:tc>
          <w:tcPr>
            <w:tcW w:w="3583" w:type="dxa"/>
          </w:tcPr>
          <w:p w14:paraId="5B711B4F" w14:textId="77777777" w:rsidR="00933C02" w:rsidRPr="00933C02" w:rsidRDefault="00933C02" w:rsidP="00933C02">
            <w:pPr>
              <w:widowControl w:val="0"/>
              <w:jc w:val="both"/>
              <w:rPr>
                <w:rFonts w:ascii="Century Gothic" w:hAnsi="Century Gothic"/>
                <w:sz w:val="18"/>
              </w:rPr>
            </w:pPr>
          </w:p>
        </w:tc>
      </w:tr>
      <w:tr w:rsidR="00933C02" w:rsidRPr="00933C02" w14:paraId="55CC33EF" w14:textId="77777777" w:rsidTr="00933C02">
        <w:trPr>
          <w:trHeight w:val="239"/>
        </w:trPr>
        <w:tc>
          <w:tcPr>
            <w:tcW w:w="3583" w:type="dxa"/>
          </w:tcPr>
          <w:p w14:paraId="10A2EF8A" w14:textId="77777777" w:rsidR="00933C02" w:rsidRPr="00933C02" w:rsidRDefault="00933C02" w:rsidP="00933C02">
            <w:pPr>
              <w:widowControl w:val="0"/>
              <w:jc w:val="center"/>
              <w:rPr>
                <w:rFonts w:ascii="Calibri" w:hAnsi="Calibri"/>
                <w:b/>
              </w:rPr>
            </w:pPr>
          </w:p>
        </w:tc>
      </w:tr>
    </w:tbl>
    <w:p w14:paraId="61EB4E57" w14:textId="39879B2E" w:rsidR="00933C02" w:rsidRPr="0001152A" w:rsidRDefault="00FA5533" w:rsidP="00933C02">
      <w:pPr>
        <w:widowControl w:val="0"/>
        <w:jc w:val="both"/>
        <w:rPr>
          <w:rFonts w:asciiTheme="minorHAnsi" w:hAnsiTheme="minorHAnsi" w:cstheme="minorHAnsi"/>
          <w:iCs/>
          <w:sz w:val="24"/>
          <w:szCs w:val="24"/>
          <w:lang w:val="en-ZA"/>
        </w:rPr>
      </w:pPr>
      <w:r>
        <w:rPr>
          <w:rFonts w:asciiTheme="minorHAnsi" w:hAnsiTheme="minorHAnsi" w:cstheme="minorHAnsi"/>
          <w:iCs/>
          <w:sz w:val="24"/>
          <w:szCs w:val="24"/>
          <w:lang w:val="en-ZA"/>
        </w:rPr>
        <w:t>#</w:t>
      </w:r>
      <w:r w:rsidR="0001152A" w:rsidRPr="0001152A">
        <w:rPr>
          <w:rFonts w:asciiTheme="minorHAnsi" w:hAnsiTheme="minorHAnsi" w:cstheme="minorHAnsi"/>
          <w:iCs/>
          <w:sz w:val="24"/>
          <w:szCs w:val="24"/>
          <w:lang w:val="en-ZA"/>
        </w:rPr>
        <w:t>{</w:t>
      </w:r>
      <w:r w:rsidR="00B91C81" w:rsidRPr="00B91C81">
        <w:rPr>
          <w:rFonts w:asciiTheme="minorHAnsi" w:hAnsiTheme="minorHAnsi" w:cstheme="minorHAnsi"/>
          <w:sz w:val="24"/>
          <w:szCs w:val="24"/>
        </w:rPr>
        <w:t>templMBean.</w:t>
      </w:r>
      <w:r w:rsidR="0001152A" w:rsidRPr="00B91C81">
        <w:rPr>
          <w:rFonts w:asciiTheme="minorHAnsi" w:hAnsiTheme="minorHAnsi" w:cstheme="minorHAnsi"/>
          <w:iCs/>
          <w:sz w:val="24"/>
          <w:szCs w:val="24"/>
          <w:lang w:val="en-ZA"/>
        </w:rPr>
        <w:t>table</w:t>
      </w:r>
      <w:r w:rsidR="008D5E34">
        <w:rPr>
          <w:rFonts w:asciiTheme="minorHAnsi" w:hAnsiTheme="minorHAnsi" w:cstheme="minorHAnsi"/>
          <w:iCs/>
          <w:sz w:val="24"/>
          <w:szCs w:val="24"/>
          <w:lang w:val="en-ZA"/>
        </w:rPr>
        <w:t>}</w:t>
      </w:r>
    </w:p>
    <w:p w14:paraId="1B2950D3" w14:textId="33603A63" w:rsidR="00A46BB4" w:rsidRPr="006C3AC6" w:rsidRDefault="006C3AC6" w:rsidP="0011362A">
      <w:pPr>
        <w:rPr>
          <w:lang w:val="en-US"/>
        </w:rPr>
      </w:pPr>
      <w:r>
        <w:rPr>
          <w:lang w:val="en-US"/>
        </w:rPr>
        <w:t>#{</w:t>
      </w:r>
      <w:r w:rsidRPr="006C3AC6">
        <w:rPr>
          <w:lang w:val="en-US"/>
        </w:rPr>
        <w:t>TEMPLMBEAN.PRODNAME</w:t>
      </w:r>
      <w:bookmarkStart w:id="0" w:name="_GoBack"/>
      <w:bookmarkEnd w:id="0"/>
      <w:r>
        <w:rPr>
          <w:lang w:val="en-US"/>
        </w:rPr>
        <w:t>}</w:t>
      </w:r>
    </w:p>
    <w:sectPr w:rsidR="00A46BB4" w:rsidRPr="006C3AC6" w:rsidSect="00924CB5">
      <w:pgSz w:w="11906" w:h="16838"/>
      <w:pgMar w:top="567" w:right="567" w:bottom="1276" w:left="567" w:header="709" w:footer="709" w:gutter="0"/>
      <w:pgBorders>
        <w:top w:val="single" w:sz="18" w:space="1" w:color="767171"/>
        <w:left w:val="single" w:sz="18" w:space="4" w:color="767171"/>
        <w:bottom w:val="single" w:sz="18" w:space="1" w:color="767171"/>
        <w:right w:val="single" w:sz="18" w:space="4" w:color="76717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8126B"/>
    <w:multiLevelType w:val="hybridMultilevel"/>
    <w:tmpl w:val="2B0CF342"/>
    <w:lvl w:ilvl="0" w:tplc="5A2CB1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7D5462"/>
    <w:multiLevelType w:val="hybridMultilevel"/>
    <w:tmpl w:val="2ECA61F4"/>
    <w:lvl w:ilvl="0" w:tplc="02943C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NTSyMDIyMjY2NjRV0lEKTi0uzszPAymwqAUAVCLmISwAAAA="/>
  </w:docVars>
  <w:rsids>
    <w:rsidRoot w:val="00A92A52"/>
    <w:rsid w:val="00001E9C"/>
    <w:rsid w:val="00002082"/>
    <w:rsid w:val="00002E35"/>
    <w:rsid w:val="00006350"/>
    <w:rsid w:val="0001152A"/>
    <w:rsid w:val="00015557"/>
    <w:rsid w:val="0002227A"/>
    <w:rsid w:val="00022B99"/>
    <w:rsid w:val="00024357"/>
    <w:rsid w:val="0002544C"/>
    <w:rsid w:val="000266A0"/>
    <w:rsid w:val="000279F4"/>
    <w:rsid w:val="00034632"/>
    <w:rsid w:val="000366E1"/>
    <w:rsid w:val="0003769F"/>
    <w:rsid w:val="00041654"/>
    <w:rsid w:val="00043A51"/>
    <w:rsid w:val="0004708A"/>
    <w:rsid w:val="000550A6"/>
    <w:rsid w:val="00056AFE"/>
    <w:rsid w:val="00060695"/>
    <w:rsid w:val="00064909"/>
    <w:rsid w:val="0007673C"/>
    <w:rsid w:val="000946CF"/>
    <w:rsid w:val="000946EB"/>
    <w:rsid w:val="00096477"/>
    <w:rsid w:val="000A1192"/>
    <w:rsid w:val="000B212C"/>
    <w:rsid w:val="000C6033"/>
    <w:rsid w:val="000D3E64"/>
    <w:rsid w:val="000D456E"/>
    <w:rsid w:val="000D566E"/>
    <w:rsid w:val="000D6DC6"/>
    <w:rsid w:val="000E6CB6"/>
    <w:rsid w:val="000F68A1"/>
    <w:rsid w:val="001113E6"/>
    <w:rsid w:val="0011362A"/>
    <w:rsid w:val="00114848"/>
    <w:rsid w:val="00115ED8"/>
    <w:rsid w:val="001253F2"/>
    <w:rsid w:val="00126909"/>
    <w:rsid w:val="00130A12"/>
    <w:rsid w:val="001406CD"/>
    <w:rsid w:val="00141220"/>
    <w:rsid w:val="00143439"/>
    <w:rsid w:val="001458CD"/>
    <w:rsid w:val="00146CA0"/>
    <w:rsid w:val="00150565"/>
    <w:rsid w:val="0015500B"/>
    <w:rsid w:val="0015578D"/>
    <w:rsid w:val="00157A51"/>
    <w:rsid w:val="001707D0"/>
    <w:rsid w:val="00171D65"/>
    <w:rsid w:val="00177F6F"/>
    <w:rsid w:val="00181119"/>
    <w:rsid w:val="00181EAC"/>
    <w:rsid w:val="00184296"/>
    <w:rsid w:val="00186F34"/>
    <w:rsid w:val="00195381"/>
    <w:rsid w:val="001A7856"/>
    <w:rsid w:val="001B3D81"/>
    <w:rsid w:val="001B45FC"/>
    <w:rsid w:val="001D6964"/>
    <w:rsid w:val="001E6751"/>
    <w:rsid w:val="001F410D"/>
    <w:rsid w:val="0020037C"/>
    <w:rsid w:val="00207E67"/>
    <w:rsid w:val="002109BE"/>
    <w:rsid w:val="00214A81"/>
    <w:rsid w:val="002154A8"/>
    <w:rsid w:val="002442ED"/>
    <w:rsid w:val="002456BD"/>
    <w:rsid w:val="00247BC4"/>
    <w:rsid w:val="00262029"/>
    <w:rsid w:val="002767E2"/>
    <w:rsid w:val="00280D13"/>
    <w:rsid w:val="002827B7"/>
    <w:rsid w:val="0028489C"/>
    <w:rsid w:val="002913E4"/>
    <w:rsid w:val="0029677B"/>
    <w:rsid w:val="002A041E"/>
    <w:rsid w:val="002B016D"/>
    <w:rsid w:val="002B767E"/>
    <w:rsid w:val="002C01EF"/>
    <w:rsid w:val="002D2B64"/>
    <w:rsid w:val="002D736A"/>
    <w:rsid w:val="002E1CC7"/>
    <w:rsid w:val="002E4E08"/>
    <w:rsid w:val="002F3FDB"/>
    <w:rsid w:val="00305AA1"/>
    <w:rsid w:val="0031006E"/>
    <w:rsid w:val="00311EAA"/>
    <w:rsid w:val="003131F3"/>
    <w:rsid w:val="00313495"/>
    <w:rsid w:val="003146E4"/>
    <w:rsid w:val="003158A4"/>
    <w:rsid w:val="0032145E"/>
    <w:rsid w:val="0032200A"/>
    <w:rsid w:val="0032321A"/>
    <w:rsid w:val="0032477B"/>
    <w:rsid w:val="0032687E"/>
    <w:rsid w:val="00332E0C"/>
    <w:rsid w:val="0033354C"/>
    <w:rsid w:val="00333AAE"/>
    <w:rsid w:val="003376CA"/>
    <w:rsid w:val="0035020E"/>
    <w:rsid w:val="003532BD"/>
    <w:rsid w:val="00355907"/>
    <w:rsid w:val="00357B06"/>
    <w:rsid w:val="003644AE"/>
    <w:rsid w:val="00366185"/>
    <w:rsid w:val="003708CA"/>
    <w:rsid w:val="00370E61"/>
    <w:rsid w:val="003A1FAD"/>
    <w:rsid w:val="003B1AE5"/>
    <w:rsid w:val="003C5A00"/>
    <w:rsid w:val="003C7904"/>
    <w:rsid w:val="003D3D83"/>
    <w:rsid w:val="003D5064"/>
    <w:rsid w:val="003E2BF0"/>
    <w:rsid w:val="003E42CF"/>
    <w:rsid w:val="003E5C86"/>
    <w:rsid w:val="003E646B"/>
    <w:rsid w:val="003F2A34"/>
    <w:rsid w:val="003F7F9D"/>
    <w:rsid w:val="00402B34"/>
    <w:rsid w:val="004039D7"/>
    <w:rsid w:val="00404545"/>
    <w:rsid w:val="00406376"/>
    <w:rsid w:val="00407DB7"/>
    <w:rsid w:val="004170B6"/>
    <w:rsid w:val="0042139E"/>
    <w:rsid w:val="00434F66"/>
    <w:rsid w:val="00440FDB"/>
    <w:rsid w:val="0044787E"/>
    <w:rsid w:val="00455ABB"/>
    <w:rsid w:val="00457AB0"/>
    <w:rsid w:val="00475F75"/>
    <w:rsid w:val="00484599"/>
    <w:rsid w:val="00493FD1"/>
    <w:rsid w:val="0049668C"/>
    <w:rsid w:val="004A4494"/>
    <w:rsid w:val="004A45C0"/>
    <w:rsid w:val="004C660C"/>
    <w:rsid w:val="004D035E"/>
    <w:rsid w:val="004D1583"/>
    <w:rsid w:val="004E0B98"/>
    <w:rsid w:val="004E0F49"/>
    <w:rsid w:val="004E20AE"/>
    <w:rsid w:val="004E39BD"/>
    <w:rsid w:val="004E45ED"/>
    <w:rsid w:val="004E5AE2"/>
    <w:rsid w:val="004F6755"/>
    <w:rsid w:val="00501904"/>
    <w:rsid w:val="00506EA0"/>
    <w:rsid w:val="005102FE"/>
    <w:rsid w:val="005234D9"/>
    <w:rsid w:val="005248FA"/>
    <w:rsid w:val="00526C47"/>
    <w:rsid w:val="00531079"/>
    <w:rsid w:val="005314AC"/>
    <w:rsid w:val="0054607A"/>
    <w:rsid w:val="00552F53"/>
    <w:rsid w:val="0055554E"/>
    <w:rsid w:val="00565440"/>
    <w:rsid w:val="00575987"/>
    <w:rsid w:val="00577654"/>
    <w:rsid w:val="00582324"/>
    <w:rsid w:val="00587886"/>
    <w:rsid w:val="00590390"/>
    <w:rsid w:val="00594DC2"/>
    <w:rsid w:val="005A2DA1"/>
    <w:rsid w:val="005A553F"/>
    <w:rsid w:val="005A67BE"/>
    <w:rsid w:val="005B0A41"/>
    <w:rsid w:val="005B12DF"/>
    <w:rsid w:val="005B34EE"/>
    <w:rsid w:val="005C0A29"/>
    <w:rsid w:val="005C1555"/>
    <w:rsid w:val="005C6E49"/>
    <w:rsid w:val="005D0235"/>
    <w:rsid w:val="005D5989"/>
    <w:rsid w:val="005D6358"/>
    <w:rsid w:val="005D6853"/>
    <w:rsid w:val="005E4AD3"/>
    <w:rsid w:val="005E5DFE"/>
    <w:rsid w:val="005F7A48"/>
    <w:rsid w:val="00600867"/>
    <w:rsid w:val="00602628"/>
    <w:rsid w:val="00615AA6"/>
    <w:rsid w:val="00623C3F"/>
    <w:rsid w:val="0063059E"/>
    <w:rsid w:val="00631622"/>
    <w:rsid w:val="006339BC"/>
    <w:rsid w:val="00636D9E"/>
    <w:rsid w:val="00636F31"/>
    <w:rsid w:val="00640740"/>
    <w:rsid w:val="00664914"/>
    <w:rsid w:val="00666EE9"/>
    <w:rsid w:val="006672BD"/>
    <w:rsid w:val="0066769A"/>
    <w:rsid w:val="00673634"/>
    <w:rsid w:val="00676B1C"/>
    <w:rsid w:val="00681DC2"/>
    <w:rsid w:val="0069106F"/>
    <w:rsid w:val="00694296"/>
    <w:rsid w:val="00697563"/>
    <w:rsid w:val="006A1F42"/>
    <w:rsid w:val="006A50AC"/>
    <w:rsid w:val="006A5417"/>
    <w:rsid w:val="006A7CA8"/>
    <w:rsid w:val="006B595D"/>
    <w:rsid w:val="006C0E09"/>
    <w:rsid w:val="006C2A04"/>
    <w:rsid w:val="006C3AC6"/>
    <w:rsid w:val="006D5F44"/>
    <w:rsid w:val="006F4D52"/>
    <w:rsid w:val="006F74FE"/>
    <w:rsid w:val="00703A3A"/>
    <w:rsid w:val="0070582E"/>
    <w:rsid w:val="00706E01"/>
    <w:rsid w:val="007173D6"/>
    <w:rsid w:val="007252DD"/>
    <w:rsid w:val="00730AF1"/>
    <w:rsid w:val="00737122"/>
    <w:rsid w:val="007440CD"/>
    <w:rsid w:val="0075574D"/>
    <w:rsid w:val="00760033"/>
    <w:rsid w:val="00766051"/>
    <w:rsid w:val="00770A91"/>
    <w:rsid w:val="00774FDD"/>
    <w:rsid w:val="00795DE5"/>
    <w:rsid w:val="007A2482"/>
    <w:rsid w:val="007A3E66"/>
    <w:rsid w:val="007A46D8"/>
    <w:rsid w:val="007A482B"/>
    <w:rsid w:val="007A7749"/>
    <w:rsid w:val="007B2FF7"/>
    <w:rsid w:val="007B56E5"/>
    <w:rsid w:val="007C045E"/>
    <w:rsid w:val="007C15F3"/>
    <w:rsid w:val="007C18B4"/>
    <w:rsid w:val="007F5E2F"/>
    <w:rsid w:val="007F642A"/>
    <w:rsid w:val="008009E8"/>
    <w:rsid w:val="00802E1B"/>
    <w:rsid w:val="00803C64"/>
    <w:rsid w:val="00806990"/>
    <w:rsid w:val="008070A6"/>
    <w:rsid w:val="00812A9E"/>
    <w:rsid w:val="008351C5"/>
    <w:rsid w:val="0083695C"/>
    <w:rsid w:val="00837D28"/>
    <w:rsid w:val="00846705"/>
    <w:rsid w:val="00846D65"/>
    <w:rsid w:val="0085061C"/>
    <w:rsid w:val="00861CBC"/>
    <w:rsid w:val="00863345"/>
    <w:rsid w:val="00866C1F"/>
    <w:rsid w:val="00875132"/>
    <w:rsid w:val="00877D16"/>
    <w:rsid w:val="00882F68"/>
    <w:rsid w:val="008916BB"/>
    <w:rsid w:val="00892655"/>
    <w:rsid w:val="00897AEA"/>
    <w:rsid w:val="008A216F"/>
    <w:rsid w:val="008A5E73"/>
    <w:rsid w:val="008A789A"/>
    <w:rsid w:val="008C1400"/>
    <w:rsid w:val="008C1BCF"/>
    <w:rsid w:val="008C1C30"/>
    <w:rsid w:val="008C4651"/>
    <w:rsid w:val="008C5500"/>
    <w:rsid w:val="008C6A77"/>
    <w:rsid w:val="008C74D4"/>
    <w:rsid w:val="008D15DC"/>
    <w:rsid w:val="008D412F"/>
    <w:rsid w:val="008D5E34"/>
    <w:rsid w:val="008D6EA6"/>
    <w:rsid w:val="008E48FF"/>
    <w:rsid w:val="008E660A"/>
    <w:rsid w:val="008F0225"/>
    <w:rsid w:val="008F2590"/>
    <w:rsid w:val="009043CE"/>
    <w:rsid w:val="00912CD8"/>
    <w:rsid w:val="00917115"/>
    <w:rsid w:val="00917CB0"/>
    <w:rsid w:val="00924CB5"/>
    <w:rsid w:val="009264F1"/>
    <w:rsid w:val="00930C21"/>
    <w:rsid w:val="009338AD"/>
    <w:rsid w:val="00933C02"/>
    <w:rsid w:val="009376C0"/>
    <w:rsid w:val="009414AD"/>
    <w:rsid w:val="00946B8D"/>
    <w:rsid w:val="00954C27"/>
    <w:rsid w:val="00962886"/>
    <w:rsid w:val="009820AD"/>
    <w:rsid w:val="00983283"/>
    <w:rsid w:val="009919ED"/>
    <w:rsid w:val="00995B90"/>
    <w:rsid w:val="009A5F5E"/>
    <w:rsid w:val="009A67E3"/>
    <w:rsid w:val="009D7037"/>
    <w:rsid w:val="009D7165"/>
    <w:rsid w:val="009E14C7"/>
    <w:rsid w:val="009E342B"/>
    <w:rsid w:val="009F3B7D"/>
    <w:rsid w:val="00A018E0"/>
    <w:rsid w:val="00A01E24"/>
    <w:rsid w:val="00A10B70"/>
    <w:rsid w:val="00A20485"/>
    <w:rsid w:val="00A26E4B"/>
    <w:rsid w:val="00A3134E"/>
    <w:rsid w:val="00A35800"/>
    <w:rsid w:val="00A46BB4"/>
    <w:rsid w:val="00A47FD0"/>
    <w:rsid w:val="00A57BBE"/>
    <w:rsid w:val="00A61E65"/>
    <w:rsid w:val="00A6251C"/>
    <w:rsid w:val="00A725C1"/>
    <w:rsid w:val="00A728C2"/>
    <w:rsid w:val="00A7569D"/>
    <w:rsid w:val="00A77BFC"/>
    <w:rsid w:val="00A81A38"/>
    <w:rsid w:val="00A90E16"/>
    <w:rsid w:val="00A91926"/>
    <w:rsid w:val="00A92A52"/>
    <w:rsid w:val="00A952D6"/>
    <w:rsid w:val="00A955BA"/>
    <w:rsid w:val="00AA2F13"/>
    <w:rsid w:val="00AA312C"/>
    <w:rsid w:val="00AB5661"/>
    <w:rsid w:val="00AB6A86"/>
    <w:rsid w:val="00AB76D6"/>
    <w:rsid w:val="00AC099C"/>
    <w:rsid w:val="00AC0EF9"/>
    <w:rsid w:val="00AC1561"/>
    <w:rsid w:val="00AC50F2"/>
    <w:rsid w:val="00AC7609"/>
    <w:rsid w:val="00AE69BF"/>
    <w:rsid w:val="00AE76A0"/>
    <w:rsid w:val="00AF655E"/>
    <w:rsid w:val="00B00E36"/>
    <w:rsid w:val="00B0185B"/>
    <w:rsid w:val="00B10157"/>
    <w:rsid w:val="00B139C5"/>
    <w:rsid w:val="00B22082"/>
    <w:rsid w:val="00B22BB8"/>
    <w:rsid w:val="00B279CD"/>
    <w:rsid w:val="00B3086C"/>
    <w:rsid w:val="00B33669"/>
    <w:rsid w:val="00B361DC"/>
    <w:rsid w:val="00B36955"/>
    <w:rsid w:val="00B4033D"/>
    <w:rsid w:val="00B41099"/>
    <w:rsid w:val="00B43B73"/>
    <w:rsid w:val="00B45828"/>
    <w:rsid w:val="00B60EBA"/>
    <w:rsid w:val="00B6253A"/>
    <w:rsid w:val="00B627E4"/>
    <w:rsid w:val="00B63398"/>
    <w:rsid w:val="00B63C40"/>
    <w:rsid w:val="00B702F6"/>
    <w:rsid w:val="00B73FF4"/>
    <w:rsid w:val="00B74F58"/>
    <w:rsid w:val="00B754FE"/>
    <w:rsid w:val="00B77EAB"/>
    <w:rsid w:val="00B85AE0"/>
    <w:rsid w:val="00B91C81"/>
    <w:rsid w:val="00B96ED5"/>
    <w:rsid w:val="00BA002F"/>
    <w:rsid w:val="00BA0665"/>
    <w:rsid w:val="00BA54B4"/>
    <w:rsid w:val="00BA6529"/>
    <w:rsid w:val="00BC2F5C"/>
    <w:rsid w:val="00BD2493"/>
    <w:rsid w:val="00BD4C45"/>
    <w:rsid w:val="00BE131A"/>
    <w:rsid w:val="00BF7250"/>
    <w:rsid w:val="00BF7B66"/>
    <w:rsid w:val="00BF7F93"/>
    <w:rsid w:val="00C02CEE"/>
    <w:rsid w:val="00C03321"/>
    <w:rsid w:val="00C0418E"/>
    <w:rsid w:val="00C075D5"/>
    <w:rsid w:val="00C17426"/>
    <w:rsid w:val="00C17ECD"/>
    <w:rsid w:val="00C34495"/>
    <w:rsid w:val="00C348E5"/>
    <w:rsid w:val="00C46352"/>
    <w:rsid w:val="00C5037B"/>
    <w:rsid w:val="00C52294"/>
    <w:rsid w:val="00C57447"/>
    <w:rsid w:val="00C63BC1"/>
    <w:rsid w:val="00C63FF8"/>
    <w:rsid w:val="00C74162"/>
    <w:rsid w:val="00C82F1C"/>
    <w:rsid w:val="00C91365"/>
    <w:rsid w:val="00CA20B6"/>
    <w:rsid w:val="00CA6561"/>
    <w:rsid w:val="00CB3EC4"/>
    <w:rsid w:val="00CB6A15"/>
    <w:rsid w:val="00CC0BB0"/>
    <w:rsid w:val="00CC1862"/>
    <w:rsid w:val="00CC20F2"/>
    <w:rsid w:val="00CE1B59"/>
    <w:rsid w:val="00CE3A26"/>
    <w:rsid w:val="00CF095A"/>
    <w:rsid w:val="00CF2CF4"/>
    <w:rsid w:val="00CF3090"/>
    <w:rsid w:val="00D0185B"/>
    <w:rsid w:val="00D0193B"/>
    <w:rsid w:val="00D060DE"/>
    <w:rsid w:val="00D11FA0"/>
    <w:rsid w:val="00D313F3"/>
    <w:rsid w:val="00D32B53"/>
    <w:rsid w:val="00D330AE"/>
    <w:rsid w:val="00D335B2"/>
    <w:rsid w:val="00D339F5"/>
    <w:rsid w:val="00D34D56"/>
    <w:rsid w:val="00D4379C"/>
    <w:rsid w:val="00D44719"/>
    <w:rsid w:val="00D45913"/>
    <w:rsid w:val="00D50D53"/>
    <w:rsid w:val="00D54D46"/>
    <w:rsid w:val="00D55125"/>
    <w:rsid w:val="00D55734"/>
    <w:rsid w:val="00D62BFB"/>
    <w:rsid w:val="00D6499F"/>
    <w:rsid w:val="00D700CD"/>
    <w:rsid w:val="00D72B1A"/>
    <w:rsid w:val="00D74E5D"/>
    <w:rsid w:val="00D75289"/>
    <w:rsid w:val="00D8031D"/>
    <w:rsid w:val="00D819EE"/>
    <w:rsid w:val="00D84F3E"/>
    <w:rsid w:val="00D87940"/>
    <w:rsid w:val="00DA69D0"/>
    <w:rsid w:val="00DB565E"/>
    <w:rsid w:val="00DB5A46"/>
    <w:rsid w:val="00DC0035"/>
    <w:rsid w:val="00DC134F"/>
    <w:rsid w:val="00DE7FF3"/>
    <w:rsid w:val="00DF1759"/>
    <w:rsid w:val="00DF6123"/>
    <w:rsid w:val="00DF7C0E"/>
    <w:rsid w:val="00E03306"/>
    <w:rsid w:val="00E06684"/>
    <w:rsid w:val="00E128AE"/>
    <w:rsid w:val="00E17D07"/>
    <w:rsid w:val="00E31818"/>
    <w:rsid w:val="00E32843"/>
    <w:rsid w:val="00E42A50"/>
    <w:rsid w:val="00E430A2"/>
    <w:rsid w:val="00E47846"/>
    <w:rsid w:val="00E567FC"/>
    <w:rsid w:val="00E62190"/>
    <w:rsid w:val="00E64A03"/>
    <w:rsid w:val="00E74A60"/>
    <w:rsid w:val="00E7556C"/>
    <w:rsid w:val="00E75C60"/>
    <w:rsid w:val="00E80BAE"/>
    <w:rsid w:val="00E80FB7"/>
    <w:rsid w:val="00E83782"/>
    <w:rsid w:val="00E908AE"/>
    <w:rsid w:val="00EA5C71"/>
    <w:rsid w:val="00EB0539"/>
    <w:rsid w:val="00EB0CD2"/>
    <w:rsid w:val="00EB1897"/>
    <w:rsid w:val="00EB2E8A"/>
    <w:rsid w:val="00EB57AD"/>
    <w:rsid w:val="00EB7873"/>
    <w:rsid w:val="00EC4963"/>
    <w:rsid w:val="00ED5BD6"/>
    <w:rsid w:val="00ED5FB1"/>
    <w:rsid w:val="00EE4BD4"/>
    <w:rsid w:val="00EF47E0"/>
    <w:rsid w:val="00F047DD"/>
    <w:rsid w:val="00F07763"/>
    <w:rsid w:val="00F11B8C"/>
    <w:rsid w:val="00F17933"/>
    <w:rsid w:val="00F231E8"/>
    <w:rsid w:val="00F25FD2"/>
    <w:rsid w:val="00F26CB6"/>
    <w:rsid w:val="00F30CE7"/>
    <w:rsid w:val="00F33F26"/>
    <w:rsid w:val="00F43355"/>
    <w:rsid w:val="00F446C9"/>
    <w:rsid w:val="00F46BD3"/>
    <w:rsid w:val="00F57CAF"/>
    <w:rsid w:val="00F61649"/>
    <w:rsid w:val="00F77A9C"/>
    <w:rsid w:val="00F858A2"/>
    <w:rsid w:val="00F86C41"/>
    <w:rsid w:val="00F92C5E"/>
    <w:rsid w:val="00F96671"/>
    <w:rsid w:val="00FA47A5"/>
    <w:rsid w:val="00FA5533"/>
    <w:rsid w:val="00FA6E02"/>
    <w:rsid w:val="00FB3A70"/>
    <w:rsid w:val="00FB3EB1"/>
    <w:rsid w:val="00FC3921"/>
    <w:rsid w:val="00FC7B12"/>
    <w:rsid w:val="00FD1D69"/>
    <w:rsid w:val="00FD1DEE"/>
    <w:rsid w:val="00FE1499"/>
    <w:rsid w:val="00FE27AE"/>
    <w:rsid w:val="00FE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A6DEC"/>
  <w15:chartTrackingRefBased/>
  <w15:docId w15:val="{9B21EDDE-732C-4C56-AF1E-B6F9784A1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A52"/>
    <w:rPr>
      <w:rFonts w:ascii="Times New Roman" w:eastAsia="Times New Roman" w:hAnsi="Times New Roman"/>
      <w:color w:val="000000"/>
      <w:kern w:val="28"/>
      <w:lang w:val="pt-PT" w:eastAsia="pt-PT"/>
    </w:rPr>
  </w:style>
  <w:style w:type="paragraph" w:styleId="Heading3">
    <w:name w:val="heading 3"/>
    <w:basedOn w:val="Normal"/>
    <w:next w:val="Normal"/>
    <w:link w:val="Heading3Char"/>
    <w:uiPriority w:val="9"/>
    <w:qFormat/>
    <w:rsid w:val="00A92A52"/>
    <w:pPr>
      <w:keepNext/>
      <w:jc w:val="center"/>
      <w:outlineLvl w:val="2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A92A52"/>
    <w:rPr>
      <w:rFonts w:ascii="Times New Roman" w:eastAsia="Times New Roman" w:hAnsi="Times New Roman" w:cs="Times New Roman"/>
      <w:b/>
      <w:bCs/>
      <w:color w:val="000000"/>
      <w:kern w:val="28"/>
      <w:sz w:val="32"/>
      <w:szCs w:val="20"/>
      <w:lang w:eastAsia="pt-PT"/>
    </w:rPr>
  </w:style>
  <w:style w:type="character" w:styleId="Hyperlink">
    <w:name w:val="Hyperlink"/>
    <w:uiPriority w:val="99"/>
    <w:semiHidden/>
    <w:unhideWhenUsed/>
    <w:rsid w:val="00D32B53"/>
    <w:rPr>
      <w:rFonts w:ascii="Arial" w:hAnsi="Arial" w:cs="Arial" w:hint="default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B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0B98"/>
    <w:rPr>
      <w:rFonts w:ascii="Segoe UI" w:eastAsia="Times New Roman" w:hAnsi="Segoe UI" w:cs="Segoe UI"/>
      <w:color w:val="000000"/>
      <w:kern w:val="28"/>
      <w:sz w:val="18"/>
      <w:szCs w:val="18"/>
    </w:rPr>
  </w:style>
  <w:style w:type="character" w:customStyle="1" w:styleId="shorttext">
    <w:name w:val="short_text"/>
    <w:rsid w:val="00CF2CF4"/>
  </w:style>
  <w:style w:type="table" w:styleId="TableGrid">
    <w:name w:val="Table Grid"/>
    <w:basedOn w:val="TableNormal"/>
    <w:uiPriority w:val="59"/>
    <w:rsid w:val="007C15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table" w:styleId="PlainTable1">
    <w:name w:val="Plain Table 1"/>
    <w:basedOn w:val="TableNormal"/>
    <w:uiPriority w:val="41"/>
    <w:rsid w:val="0035020E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  <w:tblStylePr w:type="firstRow">
      <w:rPr>
        <w:b/>
        <w:bCs/>
      </w:r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F2F2F2"/>
      </w:tcPr>
    </w:tblStylePr>
    <w:tblStylePr w:type="band1Horz">
      <w:tblPr/>
      <w:trPr>
        <w:hidden/>
      </w:trPr>
      <w:tcPr>
        <w:shd w:val="clear" w:color="auto" w:fill="F2F2F2"/>
      </w:tcPr>
    </w:tblStylePr>
  </w:style>
  <w:style w:type="table" w:styleId="TableGridLight">
    <w:name w:val="Grid Table Light"/>
    <w:basedOn w:val="TableNormal"/>
    <w:uiPriority w:val="40"/>
    <w:rsid w:val="0035020E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</w:style>
  <w:style w:type="table" w:styleId="GridTable6Colorful-Accent3">
    <w:name w:val="Grid Table 6 Colorful Accent 3"/>
    <w:basedOn w:val="TableNormal"/>
    <w:uiPriority w:val="51"/>
    <w:rsid w:val="00280D13"/>
    <w:rPr>
      <w:color w:val="7B7B7B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EDEDED"/>
      </w:tcPr>
    </w:tblStylePr>
    <w:tblStylePr w:type="band1Horz">
      <w:tblPr/>
      <w:trPr>
        <w:hidden/>
      </w:trPr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2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AE276-CEF1-43D3-88CD-6FC6CD96D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lex kurasov</cp:lastModifiedBy>
  <cp:revision>41</cp:revision>
  <cp:lastPrinted>2018-03-22T09:56:00Z</cp:lastPrinted>
  <dcterms:created xsi:type="dcterms:W3CDTF">2019-09-20T12:09:00Z</dcterms:created>
  <dcterms:modified xsi:type="dcterms:W3CDTF">2020-02-04T11:14:00Z</dcterms:modified>
</cp:coreProperties>
</file>